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77777777" w:rsidR="00474774"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075EF4F4" w14:textId="4D147758"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DF4C31">
        <w:rPr>
          <w:b/>
          <w:u w:val="single"/>
        </w:rPr>
        <w:t xml:space="preserve">PUBLIC </w:t>
      </w:r>
      <w:proofErr w:type="gramStart"/>
      <w:r w:rsidR="00DF4C31">
        <w:rPr>
          <w:b/>
          <w:u w:val="single"/>
        </w:rPr>
        <w:t xml:space="preserve">HEARING </w:t>
      </w:r>
      <w:r w:rsidR="005518CB">
        <w:rPr>
          <w:b/>
          <w:u w:val="single"/>
        </w:rPr>
        <w:t xml:space="preserve"> </w:t>
      </w:r>
      <w:r w:rsidR="000C1E67" w:rsidRPr="008F52B7">
        <w:rPr>
          <w:b/>
          <w:u w:val="single"/>
        </w:rPr>
        <w:t>HELD</w:t>
      </w:r>
      <w:proofErr w:type="gramEnd"/>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1A080E">
        <w:rPr>
          <w:b/>
          <w:u w:val="single"/>
        </w:rPr>
        <w:t>NOVEMBER 1</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088941CD" w14:textId="77777777" w:rsidR="00B9045C" w:rsidRPr="00E43491" w:rsidRDefault="00B9045C" w:rsidP="00B9045C">
      <w:pPr>
        <w:tabs>
          <w:tab w:val="left" w:pos="720"/>
          <w:tab w:val="left" w:pos="1440"/>
          <w:tab w:val="left" w:pos="2160"/>
        </w:tabs>
        <w:ind w:left="2160" w:hanging="2160"/>
        <w:jc w:val="both"/>
      </w:pPr>
      <w:r>
        <w:rPr>
          <w:b/>
        </w:rPr>
        <w:t>Board Members</w:t>
      </w:r>
      <w:r w:rsidRPr="008F52B7">
        <w:rPr>
          <w:b/>
        </w:rPr>
        <w:t xml:space="preserve">:  </w:t>
      </w:r>
      <w:r w:rsidRPr="008F52B7">
        <w:rPr>
          <w:b/>
        </w:rPr>
        <w:tab/>
      </w:r>
      <w:r w:rsidRPr="00E43491">
        <w:t>Chair Christopher F. Robinson</w:t>
      </w:r>
    </w:p>
    <w:p w14:paraId="14ADFEFC"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Mayor Jeff Silvestrini</w:t>
      </w:r>
    </w:p>
    <w:p w14:paraId="721BD526"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Mayor Mike Peterson</w:t>
      </w:r>
      <w:r w:rsidRPr="00E43491">
        <w:tab/>
      </w:r>
      <w:r w:rsidRPr="00E43491">
        <w:tab/>
      </w:r>
      <w:r w:rsidRPr="00E43491">
        <w:tab/>
      </w:r>
    </w:p>
    <w:p w14:paraId="30CCF736"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Mayor Jenny Wilson</w:t>
      </w:r>
    </w:p>
    <w:p w14:paraId="42349561"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Mayor Harris Sondak</w:t>
      </w:r>
    </w:p>
    <w:p w14:paraId="76537E01" w14:textId="69E9600D"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Council</w:t>
      </w:r>
      <w:r w:rsidR="00462B5E">
        <w:t>or</w:t>
      </w:r>
      <w:r w:rsidRPr="00E43491">
        <w:t xml:space="preserve"> Jim Bradley</w:t>
      </w:r>
    </w:p>
    <w:p w14:paraId="7C15EF69"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 xml:space="preserve">Councilor Marci Houseman </w:t>
      </w:r>
    </w:p>
    <w:p w14:paraId="708E8381"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Councilor Max Doilney</w:t>
      </w:r>
    </w:p>
    <w:p w14:paraId="2657EF84"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Carlton Christensen, Ex Officio</w:t>
      </w:r>
    </w:p>
    <w:p w14:paraId="168C53FA" w14:textId="77777777" w:rsidR="00B9045C" w:rsidRPr="009E6D80" w:rsidRDefault="00B9045C" w:rsidP="00B9045C">
      <w:pPr>
        <w:tabs>
          <w:tab w:val="left" w:pos="720"/>
          <w:tab w:val="left" w:pos="1440"/>
          <w:tab w:val="left" w:pos="2160"/>
        </w:tabs>
        <w:ind w:left="2160" w:hanging="2160"/>
        <w:jc w:val="both"/>
        <w:rPr>
          <w:b/>
          <w:bCs/>
          <w:i/>
          <w:iCs/>
        </w:rPr>
      </w:pPr>
    </w:p>
    <w:p w14:paraId="207E5A11" w14:textId="77777777" w:rsidR="00B9045C" w:rsidRPr="00E43491" w:rsidRDefault="00B9045C" w:rsidP="00B9045C">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2A51F327" w14:textId="77777777" w:rsidR="00B9045C" w:rsidRPr="00E43491" w:rsidRDefault="00B9045C" w:rsidP="00B9045C">
      <w:pPr>
        <w:tabs>
          <w:tab w:val="left" w:pos="1440"/>
          <w:tab w:val="left" w:pos="2160"/>
        </w:tabs>
        <w:ind w:left="2160" w:hanging="2160"/>
        <w:jc w:val="both"/>
      </w:pPr>
      <w:r w:rsidRPr="00E43491">
        <w:tab/>
      </w:r>
      <w:r w:rsidRPr="00E43491">
        <w:tab/>
        <w:t>Blake Perez, CWC Deputy Director</w:t>
      </w:r>
    </w:p>
    <w:p w14:paraId="24E9E2C1" w14:textId="77777777" w:rsidR="00B9045C" w:rsidRPr="00E43491" w:rsidRDefault="00B9045C" w:rsidP="00B9045C">
      <w:pPr>
        <w:tabs>
          <w:tab w:val="left" w:pos="1440"/>
          <w:tab w:val="left" w:pos="2160"/>
        </w:tabs>
        <w:ind w:left="2160" w:hanging="2160"/>
        <w:jc w:val="both"/>
      </w:pPr>
      <w:r w:rsidRPr="00E43491">
        <w:tab/>
      </w:r>
      <w:r w:rsidRPr="00E43491">
        <w:tab/>
        <w:t xml:space="preserve">Lindsey Nielsen, CWC Communications Director </w:t>
      </w:r>
    </w:p>
    <w:p w14:paraId="3BACD9CF" w14:textId="77777777" w:rsidR="00B9045C" w:rsidRPr="00E43491" w:rsidRDefault="00B9045C" w:rsidP="00B9045C">
      <w:pPr>
        <w:tabs>
          <w:tab w:val="left" w:pos="1440"/>
          <w:tab w:val="left" w:pos="2160"/>
        </w:tabs>
        <w:ind w:left="2160" w:hanging="2160"/>
        <w:jc w:val="both"/>
      </w:pPr>
      <w:r w:rsidRPr="00E43491">
        <w:tab/>
      </w:r>
      <w:r w:rsidRPr="00E43491">
        <w:tab/>
        <w:t>Kaye Mickelson, CWC Office Administrator</w:t>
      </w:r>
    </w:p>
    <w:p w14:paraId="712CAFEA" w14:textId="77777777" w:rsidR="00B9045C" w:rsidRPr="00E43491" w:rsidRDefault="00B9045C" w:rsidP="00B9045C">
      <w:pPr>
        <w:tabs>
          <w:tab w:val="left" w:pos="1440"/>
          <w:tab w:val="left" w:pos="2160"/>
        </w:tabs>
        <w:ind w:left="2160" w:hanging="2160"/>
        <w:jc w:val="both"/>
      </w:pPr>
      <w:r w:rsidRPr="00E43491">
        <w:tab/>
      </w:r>
      <w:r w:rsidRPr="00E43491">
        <w:tab/>
        <w:t>Shane Topham, CWC Legal Counsel</w:t>
      </w:r>
    </w:p>
    <w:p w14:paraId="5A659C6B" w14:textId="77777777" w:rsidR="00B9045C" w:rsidRDefault="00B9045C" w:rsidP="00B9045C">
      <w:pPr>
        <w:tabs>
          <w:tab w:val="left" w:pos="1440"/>
          <w:tab w:val="left" w:pos="2160"/>
        </w:tabs>
        <w:ind w:left="2160" w:hanging="2160"/>
        <w:jc w:val="both"/>
      </w:pPr>
      <w:r w:rsidRPr="00E43491">
        <w:tab/>
      </w:r>
      <w:r w:rsidRPr="002D6AC2">
        <w:rPr>
          <w:b/>
          <w:bCs/>
          <w:i/>
          <w:iCs/>
        </w:rPr>
        <w:tab/>
      </w:r>
    </w:p>
    <w:p w14:paraId="072E8AD1" w14:textId="77777777" w:rsidR="00B9045C" w:rsidRPr="00E43491" w:rsidRDefault="00B9045C" w:rsidP="00B9045C">
      <w:pPr>
        <w:tabs>
          <w:tab w:val="left" w:pos="720"/>
          <w:tab w:val="left" w:pos="1440"/>
          <w:tab w:val="left" w:pos="2160"/>
        </w:tabs>
        <w:ind w:left="2160" w:hanging="2160"/>
        <w:jc w:val="both"/>
      </w:pPr>
      <w:r>
        <w:rPr>
          <w:b/>
          <w:bCs/>
        </w:rPr>
        <w:t>Excused:</w:t>
      </w:r>
      <w:r>
        <w:rPr>
          <w:b/>
          <w:bCs/>
        </w:rPr>
        <w:tab/>
      </w:r>
      <w:r w:rsidRPr="00A414FE">
        <w:tab/>
      </w:r>
      <w:r w:rsidRPr="00E43491">
        <w:t>Mayor Erin Mendenhall</w:t>
      </w:r>
    </w:p>
    <w:p w14:paraId="1F903484" w14:textId="77777777" w:rsidR="00B9045C" w:rsidRPr="00E43491" w:rsidRDefault="00B9045C" w:rsidP="00B9045C">
      <w:pPr>
        <w:tabs>
          <w:tab w:val="left" w:pos="720"/>
          <w:tab w:val="left" w:pos="1440"/>
          <w:tab w:val="left" w:pos="2160"/>
        </w:tabs>
        <w:ind w:left="2160" w:hanging="2160"/>
        <w:jc w:val="both"/>
      </w:pPr>
      <w:r w:rsidRPr="00E43491">
        <w:tab/>
      </w:r>
      <w:r w:rsidRPr="00E43491">
        <w:tab/>
      </w:r>
      <w:r w:rsidRPr="00E43491">
        <w:tab/>
        <w:t>Mayor Dan Knopp</w:t>
      </w:r>
    </w:p>
    <w:p w14:paraId="7A3B7574" w14:textId="77777777" w:rsidR="00B9045C" w:rsidRPr="00090FD8" w:rsidRDefault="00B9045C" w:rsidP="00B9045C">
      <w:pPr>
        <w:tabs>
          <w:tab w:val="left" w:pos="720"/>
          <w:tab w:val="left" w:pos="1440"/>
          <w:tab w:val="left" w:pos="2160"/>
        </w:tabs>
        <w:ind w:left="2160" w:hanging="2160"/>
        <w:jc w:val="both"/>
      </w:pPr>
      <w:r w:rsidRPr="00E43491">
        <w:tab/>
      </w:r>
      <w:r w:rsidRPr="00E43491">
        <w:tab/>
      </w:r>
      <w:r w:rsidRPr="009E6D80">
        <w:rPr>
          <w:b/>
          <w:bCs/>
          <w:i/>
          <w:iCs/>
        </w:rPr>
        <w:tab/>
      </w:r>
      <w:r w:rsidRPr="008D12BD">
        <w:rPr>
          <w:b/>
          <w:bCs/>
          <w:i/>
          <w:iCs/>
        </w:rPr>
        <w:tab/>
      </w:r>
      <w:r w:rsidRPr="008D12BD">
        <w:rPr>
          <w:b/>
          <w:bCs/>
          <w:i/>
          <w:iCs/>
        </w:rPr>
        <w:tab/>
      </w:r>
    </w:p>
    <w:p w14:paraId="5615EA9C" w14:textId="77777777" w:rsidR="00B9045C" w:rsidRDefault="00B9045C" w:rsidP="00B9045C">
      <w:pPr>
        <w:tabs>
          <w:tab w:val="left" w:pos="720"/>
          <w:tab w:val="left" w:pos="1440"/>
          <w:tab w:val="left" w:pos="2160"/>
        </w:tabs>
        <w:ind w:left="2160" w:hanging="2160"/>
        <w:jc w:val="both"/>
      </w:pPr>
      <w:r>
        <w:rPr>
          <w:b/>
          <w:bCs/>
        </w:rPr>
        <w:t>Others</w:t>
      </w:r>
      <w:r w:rsidRPr="008F52B7">
        <w:rPr>
          <w:b/>
          <w:bCs/>
        </w:rPr>
        <w:t>:</w:t>
      </w:r>
      <w:r w:rsidRPr="008F52B7">
        <w:rPr>
          <w:b/>
          <w:bCs/>
        </w:rPr>
        <w:tab/>
      </w:r>
      <w:r>
        <w:tab/>
      </w:r>
      <w:r w:rsidRPr="00584388">
        <w:t>Ned Hacker</w:t>
      </w:r>
    </w:p>
    <w:p w14:paraId="21D64C19" w14:textId="77777777" w:rsidR="00B9045C" w:rsidRDefault="00B9045C" w:rsidP="00B9045C">
      <w:pPr>
        <w:tabs>
          <w:tab w:val="left" w:pos="720"/>
          <w:tab w:val="left" w:pos="1440"/>
          <w:tab w:val="left" w:pos="2160"/>
        </w:tabs>
        <w:ind w:left="2160" w:hanging="2160"/>
        <w:jc w:val="both"/>
      </w:pPr>
      <w:r w:rsidRPr="00584388">
        <w:tab/>
      </w:r>
      <w:r w:rsidRPr="00584388">
        <w:tab/>
      </w:r>
      <w:r w:rsidRPr="00584388">
        <w:tab/>
        <w:t>Bobby Sampson</w:t>
      </w:r>
    </w:p>
    <w:p w14:paraId="3532245D" w14:textId="77777777" w:rsidR="00B9045C" w:rsidRDefault="00B9045C" w:rsidP="00B9045C">
      <w:pPr>
        <w:tabs>
          <w:tab w:val="left" w:pos="720"/>
          <w:tab w:val="left" w:pos="1440"/>
          <w:tab w:val="left" w:pos="2160"/>
        </w:tabs>
        <w:ind w:left="2160" w:hanging="2160"/>
        <w:jc w:val="both"/>
      </w:pPr>
      <w:r>
        <w:tab/>
      </w:r>
      <w:r>
        <w:tab/>
      </w:r>
      <w:r>
        <w:tab/>
        <w:t>Laura Briefer</w:t>
      </w:r>
    </w:p>
    <w:p w14:paraId="5FA9CFFC" w14:textId="77777777" w:rsidR="00B9045C" w:rsidRDefault="00B9045C" w:rsidP="00B9045C">
      <w:pPr>
        <w:tabs>
          <w:tab w:val="left" w:pos="720"/>
          <w:tab w:val="left" w:pos="1440"/>
          <w:tab w:val="left" w:pos="2160"/>
        </w:tabs>
        <w:ind w:left="2160" w:hanging="2160"/>
        <w:jc w:val="both"/>
      </w:pPr>
      <w:r>
        <w:tab/>
      </w:r>
      <w:r>
        <w:tab/>
      </w:r>
      <w:r>
        <w:tab/>
        <w:t>Annalee Munsey</w:t>
      </w:r>
    </w:p>
    <w:p w14:paraId="109CEC56" w14:textId="77777777" w:rsidR="00B9045C" w:rsidRDefault="00B9045C" w:rsidP="00B9045C">
      <w:pPr>
        <w:tabs>
          <w:tab w:val="left" w:pos="720"/>
          <w:tab w:val="left" w:pos="1440"/>
          <w:tab w:val="left" w:pos="2160"/>
        </w:tabs>
        <w:ind w:left="2160" w:hanging="2160"/>
        <w:jc w:val="both"/>
      </w:pPr>
      <w:r>
        <w:tab/>
      </w:r>
      <w:r>
        <w:tab/>
      </w:r>
      <w:r>
        <w:tab/>
        <w:t>Bob Kollar</w:t>
      </w:r>
    </w:p>
    <w:p w14:paraId="6F236765" w14:textId="77777777" w:rsidR="00B9045C" w:rsidRDefault="00B9045C" w:rsidP="00B9045C">
      <w:pPr>
        <w:tabs>
          <w:tab w:val="left" w:pos="720"/>
          <w:tab w:val="left" w:pos="1440"/>
          <w:tab w:val="left" w:pos="2160"/>
        </w:tabs>
        <w:ind w:left="2160" w:hanging="2160"/>
        <w:jc w:val="both"/>
      </w:pPr>
      <w:r>
        <w:tab/>
      </w:r>
      <w:r>
        <w:tab/>
      </w:r>
      <w:r>
        <w:tab/>
        <w:t>Chris Cawley</w:t>
      </w:r>
    </w:p>
    <w:p w14:paraId="3C428AD2" w14:textId="55914364" w:rsidR="00B9045C" w:rsidRDefault="00B9045C" w:rsidP="00B9045C">
      <w:pPr>
        <w:tabs>
          <w:tab w:val="left" w:pos="720"/>
          <w:tab w:val="left" w:pos="1440"/>
          <w:tab w:val="left" w:pos="2160"/>
        </w:tabs>
        <w:ind w:left="2160" w:hanging="2160"/>
        <w:jc w:val="both"/>
      </w:pPr>
      <w:r>
        <w:tab/>
      </w:r>
      <w:r>
        <w:tab/>
      </w:r>
      <w:r>
        <w:tab/>
      </w:r>
      <w:r w:rsidR="0099369C" w:rsidRPr="0099369C">
        <w:t>Jim Ehleringer</w:t>
      </w:r>
    </w:p>
    <w:p w14:paraId="5FD48150" w14:textId="77777777" w:rsidR="00B9045C" w:rsidRDefault="00B9045C" w:rsidP="00B9045C">
      <w:pPr>
        <w:tabs>
          <w:tab w:val="left" w:pos="720"/>
          <w:tab w:val="left" w:pos="1440"/>
          <w:tab w:val="left" w:pos="2160"/>
        </w:tabs>
        <w:ind w:left="2160" w:hanging="2160"/>
        <w:jc w:val="both"/>
      </w:pPr>
      <w:r>
        <w:tab/>
      </w:r>
      <w:r>
        <w:tab/>
      </w:r>
      <w:r>
        <w:tab/>
        <w:t>Patrick Nelson</w:t>
      </w:r>
    </w:p>
    <w:p w14:paraId="7671D0E5" w14:textId="77777777" w:rsidR="00B9045C" w:rsidRDefault="00B9045C" w:rsidP="00B9045C">
      <w:pPr>
        <w:tabs>
          <w:tab w:val="left" w:pos="720"/>
          <w:tab w:val="left" w:pos="1440"/>
          <w:tab w:val="left" w:pos="2160"/>
        </w:tabs>
        <w:ind w:left="2160" w:hanging="2160"/>
        <w:jc w:val="both"/>
      </w:pPr>
      <w:r>
        <w:tab/>
      </w:r>
      <w:r>
        <w:tab/>
      </w:r>
      <w:r>
        <w:tab/>
        <w:t>Patrick Shea</w:t>
      </w:r>
    </w:p>
    <w:p w14:paraId="0767E48B" w14:textId="77777777" w:rsidR="00B9045C" w:rsidRDefault="00B9045C" w:rsidP="00B9045C">
      <w:pPr>
        <w:tabs>
          <w:tab w:val="left" w:pos="720"/>
          <w:tab w:val="left" w:pos="1440"/>
          <w:tab w:val="left" w:pos="2160"/>
        </w:tabs>
        <w:ind w:left="2160" w:hanging="2160"/>
        <w:jc w:val="both"/>
      </w:pPr>
      <w:r>
        <w:tab/>
      </w:r>
      <w:r>
        <w:tab/>
      </w:r>
      <w:r>
        <w:tab/>
        <w:t>Steve Van Maren</w:t>
      </w:r>
    </w:p>
    <w:p w14:paraId="37B76C02" w14:textId="77777777" w:rsidR="00B9045C" w:rsidRDefault="00B9045C" w:rsidP="00B9045C">
      <w:pPr>
        <w:tabs>
          <w:tab w:val="left" w:pos="720"/>
          <w:tab w:val="left" w:pos="1440"/>
          <w:tab w:val="left" w:pos="2160"/>
        </w:tabs>
        <w:ind w:left="2160" w:hanging="2160"/>
        <w:jc w:val="both"/>
      </w:pPr>
      <w:r>
        <w:tab/>
      </w:r>
      <w:r>
        <w:tab/>
      </w:r>
      <w:r>
        <w:tab/>
        <w:t>Deborah Case</w:t>
      </w:r>
    </w:p>
    <w:p w14:paraId="12B75575" w14:textId="77777777" w:rsidR="00B9045C" w:rsidRDefault="00B9045C" w:rsidP="00B9045C">
      <w:pPr>
        <w:tabs>
          <w:tab w:val="left" w:pos="720"/>
          <w:tab w:val="left" w:pos="1440"/>
          <w:tab w:val="left" w:pos="2160"/>
        </w:tabs>
        <w:ind w:left="2160" w:hanging="2160"/>
        <w:jc w:val="both"/>
      </w:pPr>
      <w:r>
        <w:tab/>
      </w:r>
      <w:r>
        <w:tab/>
      </w:r>
      <w:r>
        <w:tab/>
        <w:t>Peter Corroon</w:t>
      </w:r>
    </w:p>
    <w:p w14:paraId="1E561CFB" w14:textId="77777777" w:rsidR="00B9045C" w:rsidRDefault="00B9045C" w:rsidP="00B9045C">
      <w:pPr>
        <w:tabs>
          <w:tab w:val="left" w:pos="720"/>
          <w:tab w:val="left" w:pos="1440"/>
          <w:tab w:val="left" w:pos="2160"/>
        </w:tabs>
        <w:ind w:left="2160" w:hanging="2160"/>
        <w:jc w:val="both"/>
      </w:pPr>
      <w:r>
        <w:tab/>
      </w:r>
      <w:r>
        <w:tab/>
      </w:r>
      <w:r>
        <w:tab/>
        <w:t>Catherine Kanter</w:t>
      </w:r>
    </w:p>
    <w:p w14:paraId="68A29ADA" w14:textId="77777777" w:rsidR="00B9045C" w:rsidRDefault="00B9045C" w:rsidP="00B9045C">
      <w:pPr>
        <w:tabs>
          <w:tab w:val="left" w:pos="720"/>
          <w:tab w:val="left" w:pos="1440"/>
          <w:tab w:val="left" w:pos="2160"/>
        </w:tabs>
        <w:ind w:left="2160" w:hanging="2160"/>
        <w:jc w:val="both"/>
      </w:pPr>
      <w:r>
        <w:tab/>
      </w:r>
      <w:r>
        <w:tab/>
      </w:r>
      <w:r>
        <w:tab/>
        <w:t>Barbara Cameron</w:t>
      </w:r>
    </w:p>
    <w:p w14:paraId="411B9CF3" w14:textId="77777777" w:rsidR="00B9045C" w:rsidRDefault="00B9045C" w:rsidP="00B9045C">
      <w:pPr>
        <w:tabs>
          <w:tab w:val="left" w:pos="720"/>
          <w:tab w:val="left" w:pos="1440"/>
          <w:tab w:val="left" w:pos="2160"/>
        </w:tabs>
        <w:ind w:left="2160" w:hanging="2160"/>
        <w:jc w:val="both"/>
      </w:pPr>
      <w:r>
        <w:tab/>
      </w:r>
      <w:r>
        <w:tab/>
      </w:r>
      <w:r>
        <w:tab/>
        <w:t>Megan Nelson</w:t>
      </w:r>
    </w:p>
    <w:p w14:paraId="5B60E480" w14:textId="77777777" w:rsidR="00B9045C" w:rsidRDefault="00B9045C" w:rsidP="00B9045C">
      <w:pPr>
        <w:tabs>
          <w:tab w:val="left" w:pos="720"/>
          <w:tab w:val="left" w:pos="1440"/>
          <w:tab w:val="left" w:pos="2160"/>
        </w:tabs>
        <w:ind w:left="2160" w:hanging="2160"/>
        <w:jc w:val="both"/>
      </w:pPr>
      <w:r>
        <w:tab/>
      </w:r>
      <w:r>
        <w:tab/>
      </w:r>
      <w:r>
        <w:tab/>
        <w:t>Zane Doyle</w:t>
      </w:r>
    </w:p>
    <w:p w14:paraId="2F2AF49E" w14:textId="77777777" w:rsidR="00B9045C" w:rsidRDefault="00B9045C" w:rsidP="00B9045C">
      <w:pPr>
        <w:tabs>
          <w:tab w:val="left" w:pos="720"/>
          <w:tab w:val="left" w:pos="1440"/>
          <w:tab w:val="left" w:pos="2160"/>
        </w:tabs>
        <w:ind w:left="2160" w:hanging="2160"/>
        <w:jc w:val="both"/>
      </w:pPr>
      <w:r>
        <w:tab/>
      </w:r>
      <w:r>
        <w:tab/>
      </w:r>
      <w:r>
        <w:tab/>
        <w:t>Carl Fisher</w:t>
      </w:r>
    </w:p>
    <w:p w14:paraId="1DF71D61" w14:textId="77777777" w:rsidR="00B9045C" w:rsidRDefault="00B9045C" w:rsidP="00B9045C">
      <w:pPr>
        <w:tabs>
          <w:tab w:val="left" w:pos="720"/>
          <w:tab w:val="left" w:pos="1440"/>
          <w:tab w:val="left" w:pos="2160"/>
        </w:tabs>
        <w:ind w:left="2160" w:hanging="2160"/>
        <w:jc w:val="both"/>
      </w:pPr>
      <w:r>
        <w:lastRenderedPageBreak/>
        <w:tab/>
      </w:r>
      <w:r>
        <w:tab/>
      </w:r>
      <w:r>
        <w:tab/>
        <w:t>Dave Fields</w:t>
      </w:r>
    </w:p>
    <w:p w14:paraId="2C2ECCC2" w14:textId="77777777" w:rsidR="00B9045C" w:rsidRDefault="00B9045C" w:rsidP="00B9045C">
      <w:pPr>
        <w:tabs>
          <w:tab w:val="left" w:pos="720"/>
          <w:tab w:val="left" w:pos="1440"/>
          <w:tab w:val="left" w:pos="2160"/>
        </w:tabs>
        <w:ind w:left="2160" w:hanging="2160"/>
        <w:jc w:val="both"/>
      </w:pPr>
      <w:r>
        <w:tab/>
      </w:r>
      <w:r>
        <w:tab/>
      </w:r>
      <w:r>
        <w:tab/>
        <w:t>Giles Florence</w:t>
      </w:r>
    </w:p>
    <w:p w14:paraId="1A720300" w14:textId="77777777" w:rsidR="00B9045C" w:rsidRDefault="00B9045C" w:rsidP="00B9045C">
      <w:pPr>
        <w:tabs>
          <w:tab w:val="left" w:pos="720"/>
          <w:tab w:val="left" w:pos="1440"/>
          <w:tab w:val="left" w:pos="2160"/>
        </w:tabs>
        <w:ind w:left="2160" w:hanging="2160"/>
        <w:jc w:val="both"/>
      </w:pPr>
      <w:r>
        <w:tab/>
      </w:r>
      <w:r>
        <w:tab/>
      </w:r>
      <w:r>
        <w:tab/>
        <w:t>Dennis Goreham</w:t>
      </w:r>
    </w:p>
    <w:p w14:paraId="22E9C648" w14:textId="77777777" w:rsidR="00B9045C" w:rsidRDefault="00B9045C" w:rsidP="00B9045C">
      <w:pPr>
        <w:tabs>
          <w:tab w:val="left" w:pos="720"/>
          <w:tab w:val="left" w:pos="1440"/>
          <w:tab w:val="left" w:pos="2160"/>
        </w:tabs>
        <w:ind w:left="2160" w:hanging="2160"/>
        <w:jc w:val="both"/>
      </w:pPr>
      <w:r>
        <w:tab/>
      </w:r>
      <w:r>
        <w:tab/>
      </w:r>
      <w:r>
        <w:tab/>
        <w:t>Jordan Smith</w:t>
      </w:r>
    </w:p>
    <w:p w14:paraId="7D68833B" w14:textId="77777777" w:rsidR="00B9045C" w:rsidRDefault="00B9045C" w:rsidP="00B9045C">
      <w:pPr>
        <w:tabs>
          <w:tab w:val="left" w:pos="720"/>
          <w:tab w:val="left" w:pos="1440"/>
          <w:tab w:val="left" w:pos="2160"/>
        </w:tabs>
        <w:ind w:left="2160" w:hanging="2160"/>
        <w:jc w:val="both"/>
      </w:pPr>
      <w:r>
        <w:tab/>
      </w:r>
      <w:r>
        <w:tab/>
      </w:r>
      <w:r>
        <w:tab/>
        <w:t>Will McCarvill</w:t>
      </w:r>
    </w:p>
    <w:p w14:paraId="2D7F6ECA" w14:textId="77777777" w:rsidR="00B9045C" w:rsidRDefault="00B9045C" w:rsidP="00B9045C">
      <w:pPr>
        <w:tabs>
          <w:tab w:val="left" w:pos="720"/>
          <w:tab w:val="left" w:pos="1440"/>
          <w:tab w:val="left" w:pos="2160"/>
        </w:tabs>
        <w:ind w:left="2160" w:hanging="2160"/>
        <w:jc w:val="both"/>
      </w:pPr>
      <w:r>
        <w:tab/>
      </w:r>
      <w:r>
        <w:tab/>
      </w:r>
      <w:r>
        <w:tab/>
        <w:t>Abi Holt</w:t>
      </w:r>
    </w:p>
    <w:p w14:paraId="0CC9F4B5" w14:textId="77777777" w:rsidR="00B9045C" w:rsidRDefault="00B9045C" w:rsidP="00B9045C">
      <w:pPr>
        <w:tabs>
          <w:tab w:val="left" w:pos="720"/>
          <w:tab w:val="left" w:pos="1440"/>
          <w:tab w:val="left" w:pos="2160"/>
        </w:tabs>
        <w:ind w:left="2160" w:hanging="2160"/>
        <w:jc w:val="both"/>
      </w:pPr>
      <w:r>
        <w:tab/>
      </w:r>
      <w:r>
        <w:tab/>
      </w:r>
      <w:r>
        <w:tab/>
        <w:t>Alex Schmidt</w:t>
      </w:r>
    </w:p>
    <w:p w14:paraId="3ABD7582" w14:textId="77777777" w:rsidR="00B9045C" w:rsidRDefault="00B9045C" w:rsidP="00B9045C">
      <w:pPr>
        <w:tabs>
          <w:tab w:val="left" w:pos="720"/>
          <w:tab w:val="left" w:pos="1440"/>
          <w:tab w:val="left" w:pos="2160"/>
        </w:tabs>
        <w:ind w:left="2160" w:hanging="2160"/>
        <w:jc w:val="both"/>
      </w:pPr>
      <w:r>
        <w:tab/>
      </w:r>
      <w:r>
        <w:tab/>
      </w:r>
      <w:r>
        <w:tab/>
        <w:t>Marshall Alford</w:t>
      </w:r>
    </w:p>
    <w:p w14:paraId="1151C715" w14:textId="77777777" w:rsidR="00B9045C" w:rsidRPr="00584388" w:rsidRDefault="00B9045C" w:rsidP="00B9045C">
      <w:pPr>
        <w:tabs>
          <w:tab w:val="left" w:pos="720"/>
          <w:tab w:val="left" w:pos="1440"/>
          <w:tab w:val="left" w:pos="2160"/>
        </w:tabs>
        <w:ind w:left="2160" w:hanging="2160"/>
        <w:jc w:val="both"/>
      </w:pPr>
      <w:r>
        <w:tab/>
      </w:r>
      <w:r>
        <w:tab/>
      </w:r>
      <w:r>
        <w:tab/>
        <w:t xml:space="preserve">Marian Rice </w:t>
      </w:r>
    </w:p>
    <w:p w14:paraId="49BA5B7D" w14:textId="094F35B7" w:rsidR="00BF6D17" w:rsidRPr="005C6C5E" w:rsidRDefault="00B9045C" w:rsidP="00B9045C">
      <w:pPr>
        <w:tabs>
          <w:tab w:val="left" w:pos="720"/>
          <w:tab w:val="left" w:pos="1440"/>
          <w:tab w:val="left" w:pos="2160"/>
        </w:tabs>
        <w:ind w:left="2160" w:hanging="2160"/>
        <w:jc w:val="both"/>
      </w:pPr>
      <w:r w:rsidRPr="00584388">
        <w:tab/>
      </w:r>
    </w:p>
    <w:p w14:paraId="098723A0" w14:textId="6B9CA97D" w:rsidR="00BC4BC6" w:rsidRPr="005518CB" w:rsidRDefault="002E4334" w:rsidP="0091496B">
      <w:pPr>
        <w:pStyle w:val="ListParagraph"/>
        <w:numPr>
          <w:ilvl w:val="0"/>
          <w:numId w:val="1"/>
        </w:numPr>
        <w:tabs>
          <w:tab w:val="left" w:pos="1440"/>
          <w:tab w:val="left" w:pos="2160"/>
        </w:tabs>
        <w:ind w:hanging="720"/>
        <w:jc w:val="both"/>
        <w:rPr>
          <w:b/>
          <w:bCs/>
          <w:u w:val="single"/>
        </w:rPr>
      </w:pPr>
      <w:r>
        <w:rPr>
          <w:b/>
          <w:bCs/>
          <w:u w:val="single"/>
        </w:rPr>
        <w:t xml:space="preserve">Chair </w:t>
      </w:r>
      <w:r w:rsidR="003F4691" w:rsidRPr="005518CB">
        <w:rPr>
          <w:b/>
          <w:u w:val="single"/>
        </w:rPr>
        <w:t xml:space="preserve">Christopher F. Robinson will </w:t>
      </w:r>
      <w:r>
        <w:rPr>
          <w:b/>
          <w:u w:val="single"/>
        </w:rPr>
        <w:t xml:space="preserve">Open the </w:t>
      </w:r>
      <w:r w:rsidR="00D01E0D">
        <w:rPr>
          <w:b/>
          <w:u w:val="single"/>
        </w:rPr>
        <w:t>P</w:t>
      </w:r>
      <w:r w:rsidR="00447B3A">
        <w:rPr>
          <w:b/>
          <w:u w:val="single"/>
        </w:rPr>
        <w:t>ublic Hearing as Chair of the Board of the Central Wasatch Commission.</w:t>
      </w:r>
    </w:p>
    <w:p w14:paraId="361FB038" w14:textId="77777777" w:rsidR="005518CB" w:rsidRPr="005518CB" w:rsidRDefault="005518CB" w:rsidP="005518CB">
      <w:pPr>
        <w:pStyle w:val="ListParagraph"/>
        <w:tabs>
          <w:tab w:val="left" w:pos="1440"/>
          <w:tab w:val="left" w:pos="2160"/>
        </w:tabs>
        <w:jc w:val="both"/>
        <w:rPr>
          <w:b/>
          <w:bCs/>
          <w:u w:val="single"/>
        </w:rPr>
      </w:pPr>
    </w:p>
    <w:p w14:paraId="1467FE80" w14:textId="0CB24F14"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800DB0">
        <w:rPr>
          <w:bCs/>
        </w:rPr>
        <w:t>3:30</w:t>
      </w:r>
      <w:r w:rsidR="00FC7FD2" w:rsidRPr="00FC7FD2">
        <w:rPr>
          <w:bCs/>
        </w:rPr>
        <w:t xml:space="preserve"> </w:t>
      </w:r>
      <w:r w:rsidRPr="00FC7FD2">
        <w:rPr>
          <w:bCs/>
        </w:rPr>
        <w:t>p.m.</w:t>
      </w:r>
      <w:r w:rsidRPr="008F52B7">
        <w:rPr>
          <w:bCs/>
        </w:rPr>
        <w:t xml:space="preserve">  </w:t>
      </w:r>
    </w:p>
    <w:p w14:paraId="2F90778A" w14:textId="4AA78C04" w:rsidR="00FD1F19" w:rsidRDefault="00FD1F19" w:rsidP="00BE1C8C">
      <w:pPr>
        <w:tabs>
          <w:tab w:val="left" w:pos="720"/>
          <w:tab w:val="left" w:pos="2160"/>
        </w:tabs>
        <w:jc w:val="both"/>
        <w:rPr>
          <w:bCs/>
        </w:rPr>
      </w:pPr>
    </w:p>
    <w:p w14:paraId="14F8BED8" w14:textId="77777777" w:rsidR="00FD1F19" w:rsidRDefault="00FD1F19" w:rsidP="00FD1F19">
      <w:pPr>
        <w:tabs>
          <w:tab w:val="left" w:pos="1440"/>
          <w:tab w:val="left" w:pos="2160"/>
        </w:tabs>
        <w:jc w:val="both"/>
      </w:pPr>
      <w:r>
        <w:t xml:space="preserve">The Legislature, pursuant to Section 52-4-207(4), required the Board to make a determination, which was as follows: </w:t>
      </w:r>
    </w:p>
    <w:p w14:paraId="25BE2A4E" w14:textId="77777777" w:rsidR="00FD1F19" w:rsidRDefault="00FD1F19" w:rsidP="00FD1F19">
      <w:pPr>
        <w:tabs>
          <w:tab w:val="left" w:pos="1440"/>
          <w:tab w:val="left" w:pos="2160"/>
        </w:tabs>
        <w:jc w:val="both"/>
      </w:pPr>
    </w:p>
    <w:p w14:paraId="18B35417" w14:textId="5B2FFC1F" w:rsidR="00FD1F19" w:rsidRPr="008F52B7" w:rsidRDefault="00FD1F19" w:rsidP="00800DB0">
      <w:pPr>
        <w:tabs>
          <w:tab w:val="left" w:pos="720"/>
          <w:tab w:val="left" w:pos="2160"/>
        </w:tabs>
        <w:ind w:left="720"/>
        <w:jc w:val="both"/>
        <w:rPr>
          <w:bCs/>
        </w:rPr>
      </w:pPr>
      <w:r>
        <w:rPr>
          <w:bCs/>
        </w:rPr>
        <w:t xml:space="preserve">‘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  The pandemic remains and the recent rise of more infectious variants of the virus merits continued vigilance to avoid another surge in cases, which could again threaten to overwhelm Utah’s healthcare system.’ </w:t>
      </w:r>
    </w:p>
    <w:p w14:paraId="2AD8D1A0" w14:textId="77777777" w:rsidR="007F2571" w:rsidRPr="008F52B7" w:rsidRDefault="007F2571" w:rsidP="00BE1C8C">
      <w:pPr>
        <w:tabs>
          <w:tab w:val="left" w:pos="1440"/>
          <w:tab w:val="left" w:pos="2160"/>
        </w:tabs>
        <w:jc w:val="both"/>
        <w:rPr>
          <w:b/>
          <w:bCs/>
          <w:u w:val="single"/>
        </w:rPr>
      </w:pPr>
    </w:p>
    <w:p w14:paraId="6F133C9C" w14:textId="20DE9805" w:rsidR="00FA36C7" w:rsidRPr="00E47CF5" w:rsidRDefault="00447B3A" w:rsidP="00344311">
      <w:pPr>
        <w:pStyle w:val="ListParagraph"/>
        <w:numPr>
          <w:ilvl w:val="0"/>
          <w:numId w:val="1"/>
        </w:numPr>
        <w:tabs>
          <w:tab w:val="left" w:pos="1440"/>
          <w:tab w:val="left" w:pos="2160"/>
        </w:tabs>
        <w:ind w:hanging="720"/>
        <w:jc w:val="both"/>
      </w:pPr>
      <w:r>
        <w:rPr>
          <w:b/>
          <w:bCs/>
          <w:u w:val="single"/>
        </w:rPr>
        <w:t>Treasurer/Chair of the Budget/Finance/Audi</w:t>
      </w:r>
      <w:r w:rsidR="00E6259B">
        <w:rPr>
          <w:b/>
          <w:bCs/>
          <w:u w:val="single"/>
        </w:rPr>
        <w:t>t</w:t>
      </w:r>
      <w:r>
        <w:rPr>
          <w:b/>
          <w:bCs/>
          <w:u w:val="single"/>
        </w:rPr>
        <w:t xml:space="preserve"> Committee Mayor Jeff Silvestrini will Present CWC Fiscal Y</w:t>
      </w:r>
      <w:r w:rsidR="00071F3A">
        <w:rPr>
          <w:b/>
          <w:bCs/>
          <w:u w:val="single"/>
        </w:rPr>
        <w:t>e</w:t>
      </w:r>
      <w:r>
        <w:rPr>
          <w:b/>
          <w:bCs/>
          <w:u w:val="single"/>
        </w:rPr>
        <w:t>ar 2021-2022 Amended Budget for Public Comment.</w:t>
      </w:r>
    </w:p>
    <w:p w14:paraId="6AE7FE0E" w14:textId="2D78F535" w:rsidR="00E47CF5" w:rsidRDefault="00E47CF5" w:rsidP="00E47CF5">
      <w:pPr>
        <w:tabs>
          <w:tab w:val="left" w:pos="1440"/>
          <w:tab w:val="left" w:pos="2160"/>
        </w:tabs>
        <w:jc w:val="both"/>
      </w:pPr>
    </w:p>
    <w:p w14:paraId="30E9EE9A" w14:textId="0CFECC76" w:rsidR="000E2180" w:rsidRDefault="00401A8E" w:rsidP="00E47CF5">
      <w:pPr>
        <w:tabs>
          <w:tab w:val="left" w:pos="1440"/>
          <w:tab w:val="left" w:pos="2160"/>
        </w:tabs>
        <w:jc w:val="both"/>
      </w:pPr>
      <w:r>
        <w:t xml:space="preserve">Chair Robinson </w:t>
      </w:r>
      <w:r w:rsidR="00E36DB6">
        <w:t xml:space="preserve">reported </w:t>
      </w:r>
      <w:r>
        <w:t xml:space="preserve">that the first order of business was to </w:t>
      </w:r>
      <w:r w:rsidR="00AF482D">
        <w:t xml:space="preserve">open a public hearing on the amended budget for Fiscal Year </w:t>
      </w:r>
      <w:r w:rsidR="00FB3304">
        <w:t xml:space="preserve">2021-2022.  </w:t>
      </w:r>
      <w:r w:rsidR="003A2FA7">
        <w:t>Th</w:t>
      </w:r>
      <w:r w:rsidR="005E7167">
        <w:t xml:space="preserve">e Budget/Finance/Audit Committee recommended </w:t>
      </w:r>
      <w:r w:rsidR="00D5262B">
        <w:t xml:space="preserve">that </w:t>
      </w:r>
      <w:r w:rsidR="005E7167">
        <w:t xml:space="preserve">the CWC Board </w:t>
      </w:r>
      <w:r w:rsidR="009F5531">
        <w:t xml:space="preserve">consider an amendment to the budget for the </w:t>
      </w:r>
      <w:r w:rsidR="00DD2033">
        <w:t xml:space="preserve">current </w:t>
      </w:r>
      <w:r w:rsidR="009F5531">
        <w:t xml:space="preserve">fiscal year.  The amendment would continue to fund the Visitor Use Study and the Environmental Dashboard.  </w:t>
      </w:r>
      <w:r w:rsidR="00BD5310">
        <w:t>Mayor Silvestrini</w:t>
      </w:r>
      <w:r w:rsidR="0075372D">
        <w:t xml:space="preserve"> noted that $50,000 </w:t>
      </w:r>
      <w:r w:rsidR="00E36DB6">
        <w:t xml:space="preserve">was previously </w:t>
      </w:r>
      <w:r w:rsidR="0075372D">
        <w:t>taken out of reserves to spend on the Visitor Use Study</w:t>
      </w:r>
      <w:r w:rsidR="005E3C04">
        <w:t xml:space="preserve">.  However, that money </w:t>
      </w:r>
      <w:r w:rsidR="00E36DB6">
        <w:t>was</w:t>
      </w:r>
      <w:r w:rsidR="005E3C04">
        <w:t xml:space="preserve"> </w:t>
      </w:r>
      <w:r w:rsidR="00833439">
        <w:t>put back into reserves</w:t>
      </w:r>
      <w:r w:rsidR="001A0E45">
        <w:t xml:space="preserve"> when </w:t>
      </w:r>
      <w:r w:rsidR="00833439">
        <w:t xml:space="preserve">State funding </w:t>
      </w:r>
      <w:r w:rsidR="004764E7">
        <w:t>was</w:t>
      </w:r>
      <w:r w:rsidR="00833439">
        <w:t xml:space="preserve"> received for that purpose.  </w:t>
      </w:r>
      <w:r w:rsidR="00E36DB6">
        <w:t>T</w:t>
      </w:r>
      <w:r w:rsidR="0038289C">
        <w:t>o continue funding the project and to accommodate</w:t>
      </w:r>
      <w:r w:rsidR="006567F3">
        <w:t xml:space="preserve"> for further</w:t>
      </w:r>
      <w:r w:rsidR="00BD6E8C">
        <w:t xml:space="preserve"> discussions with </w:t>
      </w:r>
      <w:r w:rsidR="00B57711">
        <w:t>Utah State University</w:t>
      </w:r>
      <w:r w:rsidR="0008641A">
        <w:t xml:space="preserve"> </w:t>
      </w:r>
      <w:r w:rsidR="006859DE">
        <w:t>about the cost of the study, the Budget/Finance/Audit Committee asked that the CWC Board remove</w:t>
      </w:r>
      <w:r w:rsidR="006931DD">
        <w:t xml:space="preserve"> the</w:t>
      </w:r>
      <w:r w:rsidR="00F146C0">
        <w:t xml:space="preserve"> </w:t>
      </w:r>
      <w:r w:rsidR="006859DE">
        <w:t xml:space="preserve">$50,000 from reserves </w:t>
      </w:r>
      <w:r w:rsidR="001054BC">
        <w:t xml:space="preserve">for the Visitor Use Study.  </w:t>
      </w:r>
    </w:p>
    <w:p w14:paraId="6F49BBA6" w14:textId="77777777" w:rsidR="000E2180" w:rsidRDefault="000E2180" w:rsidP="00E47CF5">
      <w:pPr>
        <w:tabs>
          <w:tab w:val="left" w:pos="1440"/>
          <w:tab w:val="left" w:pos="2160"/>
        </w:tabs>
        <w:jc w:val="both"/>
      </w:pPr>
    </w:p>
    <w:p w14:paraId="12FDBD2E" w14:textId="6F5FF0A6" w:rsidR="00F169A3" w:rsidRDefault="00E942E7" w:rsidP="00E47CF5">
      <w:pPr>
        <w:tabs>
          <w:tab w:val="left" w:pos="1440"/>
          <w:tab w:val="left" w:pos="2160"/>
        </w:tabs>
        <w:jc w:val="both"/>
      </w:pPr>
      <w:r>
        <w:t xml:space="preserve">Mayor Silvestrini reported that an additional $13,651 </w:t>
      </w:r>
      <w:r w:rsidR="00E36DB6">
        <w:t xml:space="preserve">was </w:t>
      </w:r>
      <w:r>
        <w:t xml:space="preserve">required for the Environmental Dashboard </w:t>
      </w:r>
      <w:r w:rsidR="00D1693E">
        <w:t xml:space="preserve">to complete the work.  </w:t>
      </w:r>
      <w:r w:rsidR="003B0226">
        <w:t xml:space="preserve">The Budget/Finance/Audit Committee felt </w:t>
      </w:r>
      <w:r w:rsidR="006931DD">
        <w:t>the</w:t>
      </w:r>
      <w:r w:rsidR="003B0226">
        <w:t xml:space="preserve"> request was in order. </w:t>
      </w:r>
      <w:r w:rsidR="00F169A3">
        <w:t xml:space="preserve">Chair Robinson </w:t>
      </w:r>
      <w:r w:rsidR="00391065">
        <w:t>noted that he reviewed the proposed</w:t>
      </w:r>
      <w:r w:rsidR="00A978F4">
        <w:t xml:space="preserve"> </w:t>
      </w:r>
      <w:r w:rsidR="00391065">
        <w:t xml:space="preserve">amendment to the Environmental Dashboard.  </w:t>
      </w:r>
      <w:r w:rsidR="00A978F4">
        <w:t xml:space="preserve">It seemed that the </w:t>
      </w:r>
      <w:r w:rsidR="00672644">
        <w:t xml:space="preserve">necessary </w:t>
      </w:r>
      <w:r w:rsidR="00A978F4">
        <w:t xml:space="preserve">amount was more than $13,651 and was an increase of approximately $40,000 instead.  </w:t>
      </w:r>
      <w:r w:rsidR="003B601A">
        <w:t xml:space="preserve">CWC Deputy Director, Blake Perez </w:t>
      </w:r>
      <w:r w:rsidR="00BE7803">
        <w:t xml:space="preserve">explained that </w:t>
      </w:r>
      <w:r w:rsidR="006931DD">
        <w:t>those</w:t>
      </w:r>
      <w:r w:rsidR="00B40638">
        <w:t xml:space="preserve"> funds </w:t>
      </w:r>
      <w:r w:rsidR="00C11090">
        <w:t>had been</w:t>
      </w:r>
      <w:r w:rsidR="00B40638">
        <w:t xml:space="preserve"> planne</w:t>
      </w:r>
      <w:r w:rsidR="006E4F3A">
        <w:t xml:space="preserve">d for earlier in the year.  </w:t>
      </w:r>
      <w:r w:rsidR="006B614B">
        <w:t xml:space="preserve">The $13,561 </w:t>
      </w:r>
      <w:r w:rsidR="00256567">
        <w:t xml:space="preserve">represented the cost difference from the new work plan.  He noted that </w:t>
      </w:r>
      <w:r w:rsidR="009A0A4D">
        <w:t>the</w:t>
      </w:r>
      <w:r w:rsidR="00256567">
        <w:t xml:space="preserve"> funds would </w:t>
      </w:r>
      <w:r w:rsidR="006D0CC4">
        <w:t>come</w:t>
      </w:r>
      <w:r w:rsidR="00256567">
        <w:t xml:space="preserve"> </w:t>
      </w:r>
      <w:r w:rsidR="00A80786">
        <w:t>out of</w:t>
      </w:r>
      <w:r w:rsidR="00256567">
        <w:t xml:space="preserve"> reserves. </w:t>
      </w:r>
    </w:p>
    <w:p w14:paraId="5751BD07" w14:textId="77777777" w:rsidR="00E47CF5" w:rsidRPr="00447B3A" w:rsidRDefault="00E47CF5" w:rsidP="00E47CF5">
      <w:pPr>
        <w:tabs>
          <w:tab w:val="left" w:pos="1440"/>
          <w:tab w:val="left" w:pos="2160"/>
        </w:tabs>
        <w:jc w:val="both"/>
      </w:pPr>
    </w:p>
    <w:p w14:paraId="100DA60C" w14:textId="3175884D" w:rsidR="00B9045C" w:rsidRPr="00B9045C" w:rsidRDefault="00447B3A" w:rsidP="00E36DB6">
      <w:pPr>
        <w:pStyle w:val="ListParagraph"/>
        <w:keepNext/>
        <w:keepLines/>
        <w:numPr>
          <w:ilvl w:val="0"/>
          <w:numId w:val="1"/>
        </w:numPr>
        <w:tabs>
          <w:tab w:val="left" w:pos="1440"/>
          <w:tab w:val="left" w:pos="2160"/>
        </w:tabs>
        <w:ind w:hanging="720"/>
        <w:jc w:val="both"/>
      </w:pPr>
      <w:r>
        <w:rPr>
          <w:b/>
          <w:bCs/>
          <w:u w:val="single"/>
        </w:rPr>
        <w:lastRenderedPageBreak/>
        <w:t>Public Comment.</w:t>
      </w:r>
    </w:p>
    <w:p w14:paraId="04FAB9D5" w14:textId="6B6D0118" w:rsidR="00B9045C" w:rsidRDefault="00B9045C" w:rsidP="00E36DB6">
      <w:pPr>
        <w:keepNext/>
        <w:keepLines/>
        <w:tabs>
          <w:tab w:val="left" w:pos="1440"/>
          <w:tab w:val="left" w:pos="2160"/>
        </w:tabs>
        <w:jc w:val="both"/>
      </w:pPr>
    </w:p>
    <w:p w14:paraId="1798037B" w14:textId="3234F2F2" w:rsidR="00B9045C" w:rsidRDefault="00C867B9" w:rsidP="00E36DB6">
      <w:pPr>
        <w:keepNext/>
        <w:keepLines/>
        <w:tabs>
          <w:tab w:val="left" w:pos="1440"/>
          <w:tab w:val="left" w:pos="2160"/>
        </w:tabs>
        <w:jc w:val="both"/>
      </w:pPr>
      <w:r>
        <w:t xml:space="preserve">Chair Robinson opened the public hearing. </w:t>
      </w:r>
      <w:r w:rsidR="008510BC">
        <w:t xml:space="preserve"> Communications Director, Lindsey Nielsen reported that no public comment</w:t>
      </w:r>
      <w:r w:rsidR="007B2751">
        <w:t>s</w:t>
      </w:r>
      <w:r w:rsidR="008510BC">
        <w:t xml:space="preserve"> </w:t>
      </w:r>
      <w:r w:rsidR="007D04B0">
        <w:t>had been</w:t>
      </w:r>
      <w:r w:rsidR="000C1098">
        <w:t xml:space="preserve"> </w:t>
      </w:r>
      <w:r w:rsidR="008510BC">
        <w:t xml:space="preserve">submitted via email.  </w:t>
      </w:r>
    </w:p>
    <w:p w14:paraId="3AE6C582" w14:textId="77777777" w:rsidR="00B9045C" w:rsidRPr="00447B3A" w:rsidRDefault="00B9045C" w:rsidP="00B9045C">
      <w:pPr>
        <w:tabs>
          <w:tab w:val="left" w:pos="1440"/>
          <w:tab w:val="left" w:pos="2160"/>
        </w:tabs>
        <w:jc w:val="both"/>
      </w:pPr>
    </w:p>
    <w:p w14:paraId="49788CE5" w14:textId="4AA7C07A" w:rsidR="00447B3A" w:rsidRPr="00722200" w:rsidRDefault="00447B3A" w:rsidP="00344311">
      <w:pPr>
        <w:pStyle w:val="ListParagraph"/>
        <w:numPr>
          <w:ilvl w:val="0"/>
          <w:numId w:val="1"/>
        </w:numPr>
        <w:tabs>
          <w:tab w:val="left" w:pos="1440"/>
          <w:tab w:val="left" w:pos="2160"/>
        </w:tabs>
        <w:ind w:hanging="720"/>
        <w:jc w:val="both"/>
      </w:pPr>
      <w:r>
        <w:rPr>
          <w:b/>
          <w:bCs/>
          <w:u w:val="single"/>
        </w:rPr>
        <w:t>Chair Christopher F. Robinson will Close the Public Hearing as Chair of the Board of the Central Wasatch Commission.</w:t>
      </w:r>
    </w:p>
    <w:p w14:paraId="0D882164" w14:textId="5E52A938" w:rsidR="00722200" w:rsidRDefault="00722200" w:rsidP="00722200">
      <w:pPr>
        <w:tabs>
          <w:tab w:val="left" w:pos="1440"/>
          <w:tab w:val="left" w:pos="2160"/>
        </w:tabs>
        <w:jc w:val="both"/>
      </w:pPr>
    </w:p>
    <w:p w14:paraId="6099C38B" w14:textId="3B832C60" w:rsidR="0057774D" w:rsidRDefault="00926CC4" w:rsidP="0057774D">
      <w:pPr>
        <w:tabs>
          <w:tab w:val="left" w:pos="1440"/>
          <w:tab w:val="left" w:pos="2160"/>
        </w:tabs>
        <w:jc w:val="both"/>
      </w:pPr>
      <w:r>
        <w:t xml:space="preserve">There were </w:t>
      </w:r>
      <w:r w:rsidR="00A87B7B">
        <w:t xml:space="preserve">no </w:t>
      </w:r>
      <w:r w:rsidR="002C0360">
        <w:t>public comments.</w:t>
      </w:r>
      <w:r w:rsidR="005A6801">
        <w:t xml:space="preserve">  Chair Robinson closed the public hearing.</w:t>
      </w:r>
    </w:p>
    <w:p w14:paraId="36511905" w14:textId="4BCD6513" w:rsidR="006F7E00" w:rsidRDefault="006F7E00" w:rsidP="0057774D">
      <w:pPr>
        <w:tabs>
          <w:tab w:val="left" w:pos="1440"/>
          <w:tab w:val="left" w:pos="2160"/>
        </w:tabs>
        <w:jc w:val="both"/>
      </w:pPr>
    </w:p>
    <w:p w14:paraId="3BC9FB1F" w14:textId="77777777" w:rsidR="00CD285F" w:rsidRPr="006D7334" w:rsidRDefault="00CD285F" w:rsidP="00CD285F">
      <w:pPr>
        <w:tabs>
          <w:tab w:val="left" w:pos="720"/>
          <w:tab w:val="left" w:pos="2160"/>
        </w:tabs>
        <w:jc w:val="both"/>
      </w:pPr>
      <w:r>
        <w:rPr>
          <w:b/>
          <w:bCs/>
        </w:rPr>
        <w:t xml:space="preserve">MOTION:  </w:t>
      </w:r>
      <w:r>
        <w:t xml:space="preserve">Mayor Wilson moved to approve Resolution 2021-19 Adopting an Amended Budget for the Period of 1 July 2021 through 30 June 2022.  Councilor Houseman seconded the motion.  The motion passed with the unanimous consent of the Board. </w:t>
      </w:r>
    </w:p>
    <w:p w14:paraId="507E7826" w14:textId="77777777" w:rsidR="0057774D" w:rsidRDefault="0057774D" w:rsidP="00156511">
      <w:pPr>
        <w:tabs>
          <w:tab w:val="left" w:pos="1440"/>
          <w:tab w:val="left" w:pos="2160"/>
        </w:tabs>
        <w:jc w:val="both"/>
        <w:rPr>
          <w:b/>
          <w:u w:val="single"/>
        </w:rPr>
      </w:pPr>
    </w:p>
    <w:p w14:paraId="4542F37B" w14:textId="524B14A1" w:rsidR="00156511" w:rsidRPr="00156511" w:rsidRDefault="00156511" w:rsidP="00156511">
      <w:pPr>
        <w:tabs>
          <w:tab w:val="left" w:pos="1440"/>
          <w:tab w:val="left" w:pos="2160"/>
        </w:tabs>
        <w:jc w:val="both"/>
        <w:rPr>
          <w:b/>
          <w:u w:val="single"/>
        </w:rPr>
      </w:pPr>
      <w:r w:rsidRPr="00156511">
        <w:rPr>
          <w:b/>
          <w:u w:val="single"/>
        </w:rPr>
        <w:t xml:space="preserve">ADJOURN </w:t>
      </w:r>
      <w:r w:rsidR="003F5224">
        <w:rPr>
          <w:b/>
          <w:u w:val="single"/>
        </w:rPr>
        <w:t xml:space="preserve">PUBLIC HEARING </w:t>
      </w:r>
    </w:p>
    <w:p w14:paraId="09257441" w14:textId="77777777" w:rsidR="00407B15" w:rsidRDefault="00407B15" w:rsidP="00CF74CB">
      <w:pPr>
        <w:tabs>
          <w:tab w:val="left" w:pos="1440"/>
          <w:tab w:val="left" w:pos="2160"/>
        </w:tabs>
        <w:jc w:val="both"/>
        <w:rPr>
          <w:bCs/>
        </w:rPr>
      </w:pPr>
    </w:p>
    <w:p w14:paraId="272E9ADD" w14:textId="1F5F5983"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82393A">
        <w:rPr>
          <w:bCs/>
        </w:rPr>
        <w:t xml:space="preserve">3:40 </w:t>
      </w:r>
      <w:r w:rsidRPr="008F52B7">
        <w:rPr>
          <w:bCs/>
        </w:rPr>
        <w:t>p.m.</w:t>
      </w:r>
      <w:r w:rsidR="00601F22" w:rsidRPr="008F52B7">
        <w:rPr>
          <w:b/>
          <w:bCs/>
          <w:i/>
        </w:rPr>
        <w:br w:type="page"/>
      </w:r>
    </w:p>
    <w:p w14:paraId="41F7E375" w14:textId="7C19939E"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E77F47">
        <w:rPr>
          <w:b/>
          <w:i/>
          <w:iCs/>
        </w:rPr>
        <w:t xml:space="preserve">November </w:t>
      </w:r>
      <w:r w:rsidR="00785F0A">
        <w:rPr>
          <w:b/>
          <w:i/>
          <w:iCs/>
        </w:rPr>
        <w:t>1</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4FB06" w14:textId="77777777" w:rsidR="005927C6" w:rsidRDefault="005927C6">
      <w:r>
        <w:separator/>
      </w:r>
    </w:p>
  </w:endnote>
  <w:endnote w:type="continuationSeparator" w:id="0">
    <w:p w14:paraId="533685C4" w14:textId="77777777" w:rsidR="005927C6" w:rsidRDefault="005927C6">
      <w:r>
        <w:continuationSeparator/>
      </w:r>
    </w:p>
  </w:endnote>
  <w:endnote w:type="continuationNotice" w:id="1">
    <w:p w14:paraId="0E36C10B" w14:textId="77777777" w:rsidR="005927C6" w:rsidRDefault="005927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E8A25CD"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474774">
      <w:rPr>
        <w:i/>
        <w:sz w:val="18"/>
        <w:szCs w:val="18"/>
        <w:lang w:val="en-CA"/>
      </w:rPr>
      <w:t>1</w:t>
    </w:r>
    <w:r w:rsidR="005F0C8F">
      <w:rPr>
        <w:i/>
        <w:sz w:val="18"/>
        <w:szCs w:val="18"/>
        <w:lang w:val="en-CA"/>
      </w:rPr>
      <w:t>1</w:t>
    </w:r>
    <w:r>
      <w:rPr>
        <w:i/>
        <w:sz w:val="18"/>
        <w:szCs w:val="18"/>
        <w:lang w:val="en-CA"/>
      </w:rPr>
      <w:t>/</w:t>
    </w:r>
    <w:r w:rsidR="005F0C8F">
      <w:rPr>
        <w:i/>
        <w:sz w:val="18"/>
        <w:szCs w:val="18"/>
        <w:lang w:val="en-CA"/>
      </w:rPr>
      <w:t>0</w:t>
    </w:r>
    <w:r w:rsidR="008C574F">
      <w:rPr>
        <w:i/>
        <w:sz w:val="18"/>
        <w:szCs w:val="18"/>
        <w:lang w:val="en-CA"/>
      </w:rPr>
      <w:t>1</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7E614" w14:textId="77777777" w:rsidR="005927C6" w:rsidRDefault="005927C6">
      <w:r>
        <w:separator/>
      </w:r>
    </w:p>
  </w:footnote>
  <w:footnote w:type="continuationSeparator" w:id="0">
    <w:p w14:paraId="15A39623" w14:textId="77777777" w:rsidR="005927C6" w:rsidRDefault="005927C6">
      <w:r>
        <w:continuationSeparator/>
      </w:r>
    </w:p>
  </w:footnote>
  <w:footnote w:type="continuationNotice" w:id="1">
    <w:p w14:paraId="472CBF8D" w14:textId="77777777" w:rsidR="005927C6" w:rsidRDefault="005927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B13F4"/>
    <w:multiLevelType w:val="hybridMultilevel"/>
    <w:tmpl w:val="5CD2521A"/>
    <w:lvl w:ilvl="0" w:tplc="14045FE0">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727800"/>
    <w:multiLevelType w:val="hybridMultilevel"/>
    <w:tmpl w:val="148A77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20764"/>
    <w:multiLevelType w:val="hybridMultilevel"/>
    <w:tmpl w:val="91FE3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2077C"/>
    <w:multiLevelType w:val="hybridMultilevel"/>
    <w:tmpl w:val="B3787C6C"/>
    <w:lvl w:ilvl="0" w:tplc="CAAA811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1267A3"/>
    <w:multiLevelType w:val="hybridMultilevel"/>
    <w:tmpl w:val="3B58F166"/>
    <w:lvl w:ilvl="0" w:tplc="66FC401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2C41B0"/>
    <w:multiLevelType w:val="hybridMultilevel"/>
    <w:tmpl w:val="609E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D2A02"/>
    <w:multiLevelType w:val="hybridMultilevel"/>
    <w:tmpl w:val="85741B2A"/>
    <w:lvl w:ilvl="0" w:tplc="06729B4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ED7A85"/>
    <w:multiLevelType w:val="hybridMultilevel"/>
    <w:tmpl w:val="9CE8118E"/>
    <w:lvl w:ilvl="0" w:tplc="E30CFAF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B4103C"/>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C1BA6"/>
    <w:multiLevelType w:val="hybridMultilevel"/>
    <w:tmpl w:val="E2D4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9E6C8B"/>
    <w:multiLevelType w:val="hybridMultilevel"/>
    <w:tmpl w:val="D0FC0D06"/>
    <w:lvl w:ilvl="0" w:tplc="F31AADB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E20867"/>
    <w:multiLevelType w:val="hybridMultilevel"/>
    <w:tmpl w:val="D87A6262"/>
    <w:lvl w:ilvl="0" w:tplc="BB82F5B8">
      <w:start w:val="1"/>
      <w:numFmt w:val="lowerRoman"/>
      <w:lvlText w:val="%1."/>
      <w:lvlJc w:val="right"/>
      <w:pPr>
        <w:ind w:left="2160" w:hanging="360"/>
      </w:pPr>
      <w:rPr>
        <w:b/>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8"/>
  </w:num>
  <w:num w:numId="5">
    <w:abstractNumId w:val="2"/>
  </w:num>
  <w:num w:numId="6">
    <w:abstractNumId w:val="11"/>
  </w:num>
  <w:num w:numId="7">
    <w:abstractNumId w:val="30"/>
  </w:num>
  <w:num w:numId="8">
    <w:abstractNumId w:val="16"/>
  </w:num>
  <w:num w:numId="9">
    <w:abstractNumId w:val="22"/>
  </w:num>
  <w:num w:numId="10">
    <w:abstractNumId w:val="24"/>
  </w:num>
  <w:num w:numId="11">
    <w:abstractNumId w:val="27"/>
  </w:num>
  <w:num w:numId="12">
    <w:abstractNumId w:val="28"/>
  </w:num>
  <w:num w:numId="13">
    <w:abstractNumId w:val="12"/>
  </w:num>
  <w:num w:numId="14">
    <w:abstractNumId w:val="26"/>
  </w:num>
  <w:num w:numId="15">
    <w:abstractNumId w:val="10"/>
  </w:num>
  <w:num w:numId="16">
    <w:abstractNumId w:val="1"/>
  </w:num>
  <w:num w:numId="17">
    <w:abstractNumId w:val="20"/>
  </w:num>
  <w:num w:numId="18">
    <w:abstractNumId w:val="13"/>
  </w:num>
  <w:num w:numId="19">
    <w:abstractNumId w:val="4"/>
  </w:num>
  <w:num w:numId="20">
    <w:abstractNumId w:val="17"/>
  </w:num>
  <w:num w:numId="21">
    <w:abstractNumId w:val="8"/>
  </w:num>
  <w:num w:numId="22">
    <w:abstractNumId w:val="9"/>
  </w:num>
  <w:num w:numId="23">
    <w:abstractNumId w:val="14"/>
  </w:num>
  <w:num w:numId="24">
    <w:abstractNumId w:val="5"/>
  </w:num>
  <w:num w:numId="25">
    <w:abstractNumId w:val="32"/>
  </w:num>
  <w:num w:numId="26">
    <w:abstractNumId w:val="15"/>
  </w:num>
  <w:num w:numId="27">
    <w:abstractNumId w:val="29"/>
  </w:num>
  <w:num w:numId="28">
    <w:abstractNumId w:val="19"/>
  </w:num>
  <w:num w:numId="29">
    <w:abstractNumId w:val="25"/>
  </w:num>
  <w:num w:numId="30">
    <w:abstractNumId w:val="6"/>
  </w:num>
  <w:num w:numId="31">
    <w:abstractNumId w:val="21"/>
  </w:num>
  <w:num w:numId="32">
    <w:abstractNumId w:val="31"/>
  </w:num>
  <w:num w:numId="3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kFAKytBac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A92"/>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3A"/>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41A"/>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098"/>
    <w:rsid w:val="000C1262"/>
    <w:rsid w:val="000C12E7"/>
    <w:rsid w:val="000C14EC"/>
    <w:rsid w:val="000C163B"/>
    <w:rsid w:val="000C16DF"/>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80"/>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4BC"/>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AF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C2F"/>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3FE"/>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E45"/>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979"/>
    <w:rsid w:val="001B10DB"/>
    <w:rsid w:val="001B14C1"/>
    <w:rsid w:val="001B153B"/>
    <w:rsid w:val="001B18B6"/>
    <w:rsid w:val="001B1C70"/>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9E5"/>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2109"/>
    <w:rsid w:val="002221A8"/>
    <w:rsid w:val="00222DB4"/>
    <w:rsid w:val="00222EFB"/>
    <w:rsid w:val="00222FF9"/>
    <w:rsid w:val="0022328F"/>
    <w:rsid w:val="00223518"/>
    <w:rsid w:val="00223712"/>
    <w:rsid w:val="00223FD9"/>
    <w:rsid w:val="002242C0"/>
    <w:rsid w:val="00224606"/>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30"/>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67"/>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360"/>
    <w:rsid w:val="002C0573"/>
    <w:rsid w:val="002C0A02"/>
    <w:rsid w:val="002C0A77"/>
    <w:rsid w:val="002C0C8F"/>
    <w:rsid w:val="002C1205"/>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89C"/>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065"/>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2FA7"/>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226"/>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1A"/>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224"/>
    <w:rsid w:val="003F5B2D"/>
    <w:rsid w:val="003F5CBA"/>
    <w:rsid w:val="003F5E40"/>
    <w:rsid w:val="003F5FEC"/>
    <w:rsid w:val="003F6098"/>
    <w:rsid w:val="003F659B"/>
    <w:rsid w:val="003F6603"/>
    <w:rsid w:val="003F662A"/>
    <w:rsid w:val="003F7208"/>
    <w:rsid w:val="003F742E"/>
    <w:rsid w:val="004006B0"/>
    <w:rsid w:val="00400AFA"/>
    <w:rsid w:val="004013AC"/>
    <w:rsid w:val="00401A8E"/>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CF8"/>
    <w:rsid w:val="00417867"/>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5FE"/>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5023C"/>
    <w:rsid w:val="004504CD"/>
    <w:rsid w:val="00450F1B"/>
    <w:rsid w:val="0045115D"/>
    <w:rsid w:val="0045169A"/>
    <w:rsid w:val="00451893"/>
    <w:rsid w:val="00451D10"/>
    <w:rsid w:val="00451D2F"/>
    <w:rsid w:val="00451F21"/>
    <w:rsid w:val="0045240E"/>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B5E"/>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4E7"/>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4FF"/>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12B"/>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609"/>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27E"/>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EE2"/>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BC3"/>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7C6"/>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74"/>
    <w:rsid w:val="005A65E5"/>
    <w:rsid w:val="005A66B7"/>
    <w:rsid w:val="005A6801"/>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418"/>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C04"/>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67"/>
    <w:rsid w:val="005E7189"/>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5E93"/>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4C5F"/>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19"/>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7F3"/>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644"/>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59DE"/>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2C0F"/>
    <w:rsid w:val="006930AE"/>
    <w:rsid w:val="006931DD"/>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14B"/>
    <w:rsid w:val="006B6604"/>
    <w:rsid w:val="006B66E0"/>
    <w:rsid w:val="006B6923"/>
    <w:rsid w:val="006B6A79"/>
    <w:rsid w:val="006B6E0B"/>
    <w:rsid w:val="006B6EED"/>
    <w:rsid w:val="006B6FD3"/>
    <w:rsid w:val="006B76F3"/>
    <w:rsid w:val="006B79AF"/>
    <w:rsid w:val="006B7B4D"/>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CC4"/>
    <w:rsid w:val="006D0D29"/>
    <w:rsid w:val="006D117D"/>
    <w:rsid w:val="006D1568"/>
    <w:rsid w:val="006D16CE"/>
    <w:rsid w:val="006D1C20"/>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4F3A"/>
    <w:rsid w:val="006E513B"/>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80B"/>
    <w:rsid w:val="006F6BA9"/>
    <w:rsid w:val="006F6CE5"/>
    <w:rsid w:val="006F6E76"/>
    <w:rsid w:val="006F745A"/>
    <w:rsid w:val="006F764B"/>
    <w:rsid w:val="006F7962"/>
    <w:rsid w:val="006F7C82"/>
    <w:rsid w:val="006F7E00"/>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510"/>
    <w:rsid w:val="0073180B"/>
    <w:rsid w:val="00731D56"/>
    <w:rsid w:val="00731D6C"/>
    <w:rsid w:val="00731D9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72D"/>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017"/>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F0A"/>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751"/>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1D"/>
    <w:rsid w:val="007C6B7C"/>
    <w:rsid w:val="007C6BD1"/>
    <w:rsid w:val="007C6D24"/>
    <w:rsid w:val="007C6E5F"/>
    <w:rsid w:val="007C6F17"/>
    <w:rsid w:val="007C7C88"/>
    <w:rsid w:val="007C7E8B"/>
    <w:rsid w:val="007D00D3"/>
    <w:rsid w:val="007D0158"/>
    <w:rsid w:val="007D04B0"/>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6DC"/>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30E"/>
    <w:rsid w:val="007F7735"/>
    <w:rsid w:val="007F7898"/>
    <w:rsid w:val="007F7C65"/>
    <w:rsid w:val="007F7F40"/>
    <w:rsid w:val="00800144"/>
    <w:rsid w:val="00800495"/>
    <w:rsid w:val="00800C99"/>
    <w:rsid w:val="00800DB0"/>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459"/>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93A"/>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439"/>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05E"/>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0BC"/>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5FB"/>
    <w:rsid w:val="00866CAC"/>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74F"/>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52F"/>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CC4"/>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69C"/>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4D"/>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A2F"/>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B2C"/>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531"/>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ABE"/>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0E80"/>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9E1"/>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786"/>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B7B"/>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8F4"/>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4601"/>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2D"/>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69B"/>
    <w:rsid w:val="00B129E8"/>
    <w:rsid w:val="00B12A97"/>
    <w:rsid w:val="00B12BB1"/>
    <w:rsid w:val="00B12CEA"/>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AF1"/>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638"/>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711"/>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C2D"/>
    <w:rsid w:val="00B75E27"/>
    <w:rsid w:val="00B760F1"/>
    <w:rsid w:val="00B7637B"/>
    <w:rsid w:val="00B76677"/>
    <w:rsid w:val="00B76A46"/>
    <w:rsid w:val="00B76BBA"/>
    <w:rsid w:val="00B77051"/>
    <w:rsid w:val="00B7722A"/>
    <w:rsid w:val="00B774A5"/>
    <w:rsid w:val="00B77ACC"/>
    <w:rsid w:val="00B80016"/>
    <w:rsid w:val="00B811CF"/>
    <w:rsid w:val="00B815B6"/>
    <w:rsid w:val="00B81F91"/>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45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310"/>
    <w:rsid w:val="00BD57C2"/>
    <w:rsid w:val="00BD5B31"/>
    <w:rsid w:val="00BD5BC8"/>
    <w:rsid w:val="00BD5E93"/>
    <w:rsid w:val="00BD5EB5"/>
    <w:rsid w:val="00BD611A"/>
    <w:rsid w:val="00BD614D"/>
    <w:rsid w:val="00BD61DD"/>
    <w:rsid w:val="00BD6478"/>
    <w:rsid w:val="00BD654E"/>
    <w:rsid w:val="00BD65C0"/>
    <w:rsid w:val="00BD6C6C"/>
    <w:rsid w:val="00BD6CED"/>
    <w:rsid w:val="00BD6E8C"/>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803"/>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090"/>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7B9"/>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5F"/>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EE9"/>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1E0D"/>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3E"/>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437"/>
    <w:rsid w:val="00D5262B"/>
    <w:rsid w:val="00D52654"/>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B068B"/>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33"/>
    <w:rsid w:val="00DD20F3"/>
    <w:rsid w:val="00DD22B5"/>
    <w:rsid w:val="00DD2666"/>
    <w:rsid w:val="00DD26CF"/>
    <w:rsid w:val="00DD26DB"/>
    <w:rsid w:val="00DD26E6"/>
    <w:rsid w:val="00DD29C8"/>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C31"/>
    <w:rsid w:val="00DF4DAD"/>
    <w:rsid w:val="00DF508B"/>
    <w:rsid w:val="00DF50F2"/>
    <w:rsid w:val="00DF5310"/>
    <w:rsid w:val="00DF56F5"/>
    <w:rsid w:val="00DF571F"/>
    <w:rsid w:val="00DF5853"/>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49"/>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DB6"/>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CF5"/>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1CB"/>
    <w:rsid w:val="00E61C8C"/>
    <w:rsid w:val="00E61FC4"/>
    <w:rsid w:val="00E62003"/>
    <w:rsid w:val="00E6259B"/>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DF1"/>
    <w:rsid w:val="00E77F3F"/>
    <w:rsid w:val="00E77F47"/>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2E7"/>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1BB"/>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174"/>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84"/>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6C0"/>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9A3"/>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3AB"/>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39"/>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9AB"/>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304"/>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19"/>
    <w:rsid w:val="00FD1F4C"/>
    <w:rsid w:val="00FD1F6D"/>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2DA9"/>
    <w:rsid w:val="00FF3D6D"/>
    <w:rsid w:val="00FF3EAC"/>
    <w:rsid w:val="00FF40AF"/>
    <w:rsid w:val="00FF473A"/>
    <w:rsid w:val="00FF4E80"/>
    <w:rsid w:val="00FF5297"/>
    <w:rsid w:val="00FF52F8"/>
    <w:rsid w:val="00FF55AE"/>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7</cp:revision>
  <cp:lastPrinted>2016-03-01T15:48:00Z</cp:lastPrinted>
  <dcterms:created xsi:type="dcterms:W3CDTF">2021-11-09T17:07:00Z</dcterms:created>
  <dcterms:modified xsi:type="dcterms:W3CDTF">2021-11-09T19:21:00Z</dcterms:modified>
</cp:coreProperties>
</file>